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DB030" w14:textId="77777777" w:rsidR="00DE1E91" w:rsidRDefault="00F33AC5">
      <w:pPr>
        <w:pStyle w:val="Title"/>
      </w:pPr>
      <w:r>
        <w:t>Week 4 - R Markdown</w:t>
      </w:r>
    </w:p>
    <w:p w14:paraId="34BD13C7" w14:textId="77777777" w:rsidR="00DE1E91" w:rsidRDefault="00F33AC5">
      <w:pPr>
        <w:pStyle w:val="Author"/>
      </w:pPr>
      <w:r>
        <w:t>Shakil Ali</w:t>
      </w:r>
    </w:p>
    <w:p w14:paraId="54AC9A2D" w14:textId="77777777" w:rsidR="00DE1E91" w:rsidRDefault="00F33AC5">
      <w:pPr>
        <w:pStyle w:val="Date"/>
      </w:pPr>
      <w:r>
        <w:t>02/02/2021</w:t>
      </w:r>
    </w:p>
    <w:p w14:paraId="7CA384DD" w14:textId="77777777" w:rsidR="00DE1E91" w:rsidRDefault="00F33AC5">
      <w:pPr>
        <w:pStyle w:val="Heading2"/>
      </w:pPr>
      <w:bookmarkStart w:id="0" w:name="r-markdown"/>
      <w:r>
        <w:t>R Markdown</w:t>
      </w:r>
      <w:bookmarkEnd w:id="0"/>
    </w:p>
    <w:p w14:paraId="282D0E4B" w14:textId="77777777" w:rsidR="00DE1E91" w:rsidRDefault="00F33AC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38A1E66" w14:textId="77777777" w:rsidR="00DE1E91" w:rsidRDefault="00F33AC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4BD1003" w14:textId="77777777" w:rsidR="00DE1E91" w:rsidRDefault="00F33AC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41C1E94" w14:textId="77777777" w:rsidR="00DE1E91" w:rsidRDefault="00F33AC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5CDE549" w14:textId="77777777" w:rsidR="00DE1E91" w:rsidRDefault="00F33AC5">
      <w:pPr>
        <w:pStyle w:val="Heading2"/>
      </w:pPr>
      <w:bookmarkStart w:id="1" w:name="including-plots"/>
      <w:r>
        <w:t>Including Plots</w:t>
      </w:r>
      <w:bookmarkEnd w:id="1"/>
    </w:p>
    <w:p w14:paraId="26E21356" w14:textId="77777777" w:rsidR="00DE1E91" w:rsidRDefault="00F33AC5">
      <w:pPr>
        <w:pStyle w:val="FirstParagraph"/>
      </w:pPr>
      <w:r>
        <w:t>You can also embed plots, for example:</w:t>
      </w:r>
    </w:p>
    <w:p w14:paraId="4A0CA0B6" w14:textId="77777777" w:rsidR="00DE1E91" w:rsidRDefault="00F33AC5">
      <w:pPr>
        <w:pStyle w:val="BodyText"/>
      </w:pPr>
      <w:r>
        <w:rPr>
          <w:noProof/>
        </w:rPr>
        <w:lastRenderedPageBreak/>
        <w:drawing>
          <wp:inline distT="0" distB="0" distL="0" distR="0" wp14:anchorId="0584DB3E" wp14:editId="54DB85A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Markdown---Question-8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E311E" w14:textId="77777777" w:rsidR="00DE1E91" w:rsidRDefault="00F33AC5">
      <w:pPr>
        <w:pStyle w:val="SourceCode"/>
      </w:pPr>
      <w:r>
        <w:rPr>
          <w:rStyle w:val="VerbatimChar"/>
        </w:rPr>
        <w:t>## `geom_smooth()` using formula 'y ~ x'</w:t>
      </w:r>
    </w:p>
    <w:p w14:paraId="412F4548" w14:textId="77777777" w:rsidR="00DE1E91" w:rsidRDefault="00F33AC5">
      <w:pPr>
        <w:pStyle w:val="FirstParagraph"/>
      </w:pPr>
      <w:r>
        <w:rPr>
          <w:noProof/>
        </w:rPr>
        <w:drawing>
          <wp:inline distT="0" distB="0" distL="0" distR="0" wp14:anchorId="04A3575A" wp14:editId="095AB89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Markdown---Question-8_files/figure-docx/cars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BEE3" w14:textId="77777777" w:rsidR="00DE1E91" w:rsidRDefault="00F33AC5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E1E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15DBBB" w14:textId="77777777" w:rsidR="00AC1B51" w:rsidRDefault="00AC1B51">
      <w:pPr>
        <w:spacing w:after="0"/>
      </w:pPr>
      <w:r>
        <w:separator/>
      </w:r>
    </w:p>
  </w:endnote>
  <w:endnote w:type="continuationSeparator" w:id="0">
    <w:p w14:paraId="7578D419" w14:textId="77777777" w:rsidR="00AC1B51" w:rsidRDefault="00AC1B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9E7BB" w14:textId="77777777" w:rsidR="00AC1B51" w:rsidRDefault="00AC1B51">
      <w:r>
        <w:separator/>
      </w:r>
    </w:p>
  </w:footnote>
  <w:footnote w:type="continuationSeparator" w:id="0">
    <w:p w14:paraId="350521E0" w14:textId="77777777" w:rsidR="00AC1B51" w:rsidRDefault="00AC1B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7443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zM3MDaytDC0sDBQ0lEKTi0uzszPAykwqgUArT8o1iwAAAA="/>
  </w:docVars>
  <w:rsids>
    <w:rsidRoot w:val="00590D07"/>
    <w:rsid w:val="00011C8B"/>
    <w:rsid w:val="004E29B3"/>
    <w:rsid w:val="00590D07"/>
    <w:rsid w:val="00784D58"/>
    <w:rsid w:val="00881F0C"/>
    <w:rsid w:val="008D6863"/>
    <w:rsid w:val="00AC1B51"/>
    <w:rsid w:val="00B86B75"/>
    <w:rsid w:val="00BC48D5"/>
    <w:rsid w:val="00BE2C9C"/>
    <w:rsid w:val="00C36279"/>
    <w:rsid w:val="00DE1E91"/>
    <w:rsid w:val="00E315A3"/>
    <w:rsid w:val="00F33A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216BC"/>
  <w15:docId w15:val="{AD4578B9-4DB8-4A87-B8E2-D4E4B376C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6</Words>
  <Characters>834</Characters>
  <Application>Microsoft Office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R Markdown</dc:title>
  <dc:creator>Shakil Ali</dc:creator>
  <cp:keywords/>
  <cp:lastModifiedBy>shakil ali</cp:lastModifiedBy>
  <cp:revision>3</cp:revision>
  <dcterms:created xsi:type="dcterms:W3CDTF">2021-02-03T22:40:00Z</dcterms:created>
  <dcterms:modified xsi:type="dcterms:W3CDTF">2021-02-03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1</vt:lpwstr>
  </property>
  <property fmtid="{D5CDD505-2E9C-101B-9397-08002B2CF9AE}" pid="3" name="output">
    <vt:lpwstr/>
  </property>
</Properties>
</file>